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23303" w14:textId="1F5624D8" w:rsidR="00103AB6" w:rsidRPr="005B3AFC" w:rsidRDefault="00103AB6" w:rsidP="005B3AFC">
      <w:pPr>
        <w:pStyle w:val="Heading1"/>
        <w:jc w:val="center"/>
        <w:rPr>
          <w:sz w:val="36"/>
          <w:szCs w:val="36"/>
          <w:u w:val="single"/>
        </w:rPr>
      </w:pPr>
      <w:r w:rsidRPr="00103AB6">
        <w:rPr>
          <w:sz w:val="36"/>
          <w:szCs w:val="36"/>
          <w:u w:val="single"/>
        </w:rPr>
        <w:t>Vinita Corrections Referral Document</w:t>
      </w:r>
    </w:p>
    <w:p w14:paraId="240241BA" w14:textId="0FC0F1BD" w:rsidR="00103AB6" w:rsidRDefault="00103AB6" w:rsidP="00103AB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6565"/>
      </w:tblGrid>
      <w:tr w:rsidR="00103AB6" w14:paraId="3C9668D5" w14:textId="77777777" w:rsidTr="00750D89">
        <w:trPr>
          <w:trHeight w:val="467"/>
        </w:trPr>
        <w:tc>
          <w:tcPr>
            <w:tcW w:w="2785" w:type="dxa"/>
          </w:tcPr>
          <w:p w14:paraId="411CAB6E" w14:textId="77777777" w:rsidR="00103AB6" w:rsidRPr="00146AD3" w:rsidRDefault="00103AB6" w:rsidP="00103AB6">
            <w:pPr>
              <w:rPr>
                <w:b/>
                <w:bCs/>
              </w:rPr>
            </w:pPr>
            <w:r w:rsidRPr="00146AD3">
              <w:rPr>
                <w:b/>
                <w:bCs/>
              </w:rPr>
              <w:t>Name:</w:t>
            </w:r>
          </w:p>
          <w:p w14:paraId="772D9F43" w14:textId="77777777" w:rsidR="00103AB6" w:rsidRPr="00146AD3" w:rsidRDefault="00103AB6" w:rsidP="00103AB6">
            <w:pPr>
              <w:rPr>
                <w:b/>
                <w:bCs/>
              </w:rPr>
            </w:pPr>
          </w:p>
        </w:tc>
        <w:sdt>
          <w:sdtPr>
            <w:id w:val="160476456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565" w:type="dxa"/>
              </w:tcPr>
              <w:p w14:paraId="2C43B57E" w14:textId="32835E4D" w:rsidR="00103AB6" w:rsidRDefault="00A37C8E" w:rsidP="00331F5C">
                <w:pPr>
                  <w:jc w:val="center"/>
                </w:pPr>
                <w:r w:rsidRPr="0008470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03AB6" w14:paraId="412C9D36" w14:textId="77777777" w:rsidTr="00750D89">
        <w:trPr>
          <w:trHeight w:val="458"/>
        </w:trPr>
        <w:tc>
          <w:tcPr>
            <w:tcW w:w="2785" w:type="dxa"/>
          </w:tcPr>
          <w:p w14:paraId="5770013F" w14:textId="77777777" w:rsidR="00103AB6" w:rsidRPr="00146AD3" w:rsidRDefault="00103AB6" w:rsidP="00103AB6">
            <w:pPr>
              <w:rPr>
                <w:b/>
                <w:bCs/>
              </w:rPr>
            </w:pPr>
            <w:r w:rsidRPr="00146AD3">
              <w:rPr>
                <w:b/>
                <w:bCs/>
              </w:rPr>
              <w:t>Last 4 of SSN:</w:t>
            </w:r>
          </w:p>
          <w:p w14:paraId="714086D9" w14:textId="77777777" w:rsidR="00103AB6" w:rsidRPr="00146AD3" w:rsidRDefault="00103AB6" w:rsidP="00103AB6">
            <w:pPr>
              <w:rPr>
                <w:b/>
                <w:bCs/>
              </w:rPr>
            </w:pPr>
          </w:p>
        </w:tc>
        <w:sdt>
          <w:sdtPr>
            <w:id w:val="182855293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565" w:type="dxa"/>
              </w:tcPr>
              <w:p w14:paraId="53821A02" w14:textId="79E5FE67" w:rsidR="00103AB6" w:rsidRDefault="00A37C8E" w:rsidP="00331F5C">
                <w:pPr>
                  <w:jc w:val="center"/>
                </w:pPr>
                <w:r w:rsidRPr="0008470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03AB6" w14:paraId="4B3BEB01" w14:textId="77777777" w:rsidTr="00750D89">
        <w:trPr>
          <w:trHeight w:val="530"/>
        </w:trPr>
        <w:tc>
          <w:tcPr>
            <w:tcW w:w="2785" w:type="dxa"/>
          </w:tcPr>
          <w:p w14:paraId="6797FC54" w14:textId="78069D66" w:rsidR="00103AB6" w:rsidRPr="00146AD3" w:rsidRDefault="00103AB6" w:rsidP="00103AB6">
            <w:pPr>
              <w:rPr>
                <w:b/>
                <w:bCs/>
              </w:rPr>
            </w:pPr>
            <w:r w:rsidRPr="00146AD3">
              <w:rPr>
                <w:b/>
                <w:bCs/>
              </w:rPr>
              <w:t>DOB:</w:t>
            </w:r>
          </w:p>
        </w:tc>
        <w:sdt>
          <w:sdtPr>
            <w:id w:val="-761985535"/>
            <w:placeholder>
              <w:docPart w:val="DefaultPlaceholder_-1854013437"/>
            </w:placeholder>
            <w:showingPlcHdr/>
            <w:date w:fullDate="2021-10-04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565" w:type="dxa"/>
              </w:tcPr>
              <w:p w14:paraId="4CB808F1" w14:textId="47ACF450" w:rsidR="00103AB6" w:rsidRDefault="00D80132" w:rsidP="00331F5C">
                <w:pPr>
                  <w:jc w:val="center"/>
                </w:pPr>
                <w:r w:rsidRPr="0008470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5B16C7" w14:paraId="48825292" w14:textId="77777777" w:rsidTr="00A37C8E">
        <w:trPr>
          <w:trHeight w:val="800"/>
        </w:trPr>
        <w:tc>
          <w:tcPr>
            <w:tcW w:w="2785" w:type="dxa"/>
          </w:tcPr>
          <w:p w14:paraId="5A4B2ED2" w14:textId="2014D107" w:rsidR="005B16C7" w:rsidRPr="00146AD3" w:rsidRDefault="005B16C7" w:rsidP="00103AB6">
            <w:pPr>
              <w:rPr>
                <w:b/>
                <w:bCs/>
              </w:rPr>
            </w:pPr>
            <w:r>
              <w:rPr>
                <w:b/>
                <w:bCs/>
              </w:rPr>
              <w:t>Registered for Selective Service? (For anyone born Jan</w:t>
            </w:r>
            <w:r w:rsidR="00A37C8E">
              <w:rPr>
                <w:b/>
                <w:bCs/>
              </w:rPr>
              <w:t>.</w:t>
            </w:r>
            <w:r>
              <w:rPr>
                <w:b/>
                <w:bCs/>
              </w:rPr>
              <w:t xml:space="preserve"> 1, 1960 or later)</w:t>
            </w:r>
          </w:p>
        </w:tc>
        <w:sdt>
          <w:sdtPr>
            <w:id w:val="-766227113"/>
            <w:placeholder>
              <w:docPart w:val="DefaultPlaceholder_-185401343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565" w:type="dxa"/>
              </w:tcPr>
              <w:p w14:paraId="115016AB" w14:textId="243DE619" w:rsidR="005B16C7" w:rsidRDefault="005B16C7" w:rsidP="00331F5C">
                <w:pPr>
                  <w:jc w:val="center"/>
                </w:pPr>
                <w:r w:rsidRPr="0008470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37760" w14:paraId="4CA8C3C0" w14:textId="77777777" w:rsidTr="00A37C8E">
        <w:trPr>
          <w:trHeight w:val="800"/>
        </w:trPr>
        <w:tc>
          <w:tcPr>
            <w:tcW w:w="2785" w:type="dxa"/>
          </w:tcPr>
          <w:p w14:paraId="679617CF" w14:textId="2599EDE4" w:rsidR="00137760" w:rsidRDefault="00137760" w:rsidP="00103AB6">
            <w:pPr>
              <w:rPr>
                <w:b/>
                <w:bCs/>
              </w:rPr>
            </w:pPr>
            <w:r>
              <w:rPr>
                <w:b/>
                <w:bCs/>
              </w:rPr>
              <w:t>If customer is not registered for Selective Service:</w:t>
            </w:r>
          </w:p>
        </w:tc>
        <w:tc>
          <w:tcPr>
            <w:tcW w:w="6565" w:type="dxa"/>
          </w:tcPr>
          <w:p w14:paraId="7F69FA5E" w14:textId="03B0E013" w:rsidR="00137760" w:rsidRDefault="00137760" w:rsidP="00331F5C">
            <w:pPr>
              <w:jc w:val="center"/>
            </w:pPr>
            <w:r>
              <w:t xml:space="preserve">If able to register go to: </w:t>
            </w:r>
            <w:hyperlink r:id="rId7" w:history="1">
              <w:r w:rsidRPr="0008470B">
                <w:rPr>
                  <w:rStyle w:val="Hyperlink"/>
                </w:rPr>
                <w:t>www.sss.gov</w:t>
              </w:r>
            </w:hyperlink>
          </w:p>
          <w:p w14:paraId="026C8952" w14:textId="77777777" w:rsidR="00137760" w:rsidRDefault="00137760" w:rsidP="00331F5C">
            <w:pPr>
              <w:jc w:val="center"/>
            </w:pPr>
            <w:r>
              <w:t>If unable to register due to age, complete the steps at this link:</w:t>
            </w:r>
          </w:p>
          <w:p w14:paraId="041C4C53" w14:textId="79E579CA" w:rsidR="00137760" w:rsidRDefault="00EB64AE" w:rsidP="00331F5C">
            <w:pPr>
              <w:jc w:val="center"/>
            </w:pPr>
            <w:hyperlink r:id="rId8" w:history="1">
              <w:r w:rsidR="00137760" w:rsidRPr="00137760">
                <w:rPr>
                  <w:rStyle w:val="Hyperlink"/>
                </w:rPr>
                <w:t>https://www.sss.gov/verify/sil/</w:t>
              </w:r>
            </w:hyperlink>
          </w:p>
        </w:tc>
      </w:tr>
      <w:tr w:rsidR="00103AB6" w14:paraId="6F7623C6" w14:textId="77777777" w:rsidTr="00750D89">
        <w:trPr>
          <w:trHeight w:val="422"/>
        </w:trPr>
        <w:tc>
          <w:tcPr>
            <w:tcW w:w="2785" w:type="dxa"/>
          </w:tcPr>
          <w:p w14:paraId="22AC8539" w14:textId="26E3D2F6" w:rsidR="00103AB6" w:rsidRPr="00146AD3" w:rsidRDefault="00103AB6" w:rsidP="00103AB6">
            <w:pPr>
              <w:rPr>
                <w:b/>
                <w:bCs/>
              </w:rPr>
            </w:pPr>
            <w:r w:rsidRPr="00146AD3">
              <w:rPr>
                <w:b/>
                <w:bCs/>
              </w:rPr>
              <w:t>Estimated Release Date:</w:t>
            </w:r>
          </w:p>
        </w:tc>
        <w:sdt>
          <w:sdtPr>
            <w:id w:val="-784650036"/>
            <w:placeholder>
              <w:docPart w:val="271480E04B8F4347987FE6A3B44DCA13"/>
            </w:placeholder>
            <w:showingPlcHdr/>
            <w:date w:fullDate="2021-10-04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565" w:type="dxa"/>
              </w:tcPr>
              <w:p w14:paraId="4F7FA8A8" w14:textId="526B818C" w:rsidR="00103AB6" w:rsidRDefault="00D80132" w:rsidP="00331F5C">
                <w:pPr>
                  <w:jc w:val="center"/>
                </w:pPr>
                <w:r w:rsidRPr="0008470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103AB6" w14:paraId="637F47FB" w14:textId="77777777" w:rsidTr="00750D89">
        <w:trPr>
          <w:trHeight w:val="422"/>
        </w:trPr>
        <w:tc>
          <w:tcPr>
            <w:tcW w:w="2785" w:type="dxa"/>
          </w:tcPr>
          <w:p w14:paraId="54B35CF4" w14:textId="6E09D903" w:rsidR="00103AB6" w:rsidRPr="00146AD3" w:rsidRDefault="00103AB6" w:rsidP="00103AB6">
            <w:pPr>
              <w:rPr>
                <w:b/>
                <w:bCs/>
              </w:rPr>
            </w:pPr>
            <w:r w:rsidRPr="00146AD3">
              <w:rPr>
                <w:b/>
                <w:bCs/>
              </w:rPr>
              <w:t>Tribal Citizen:</w:t>
            </w:r>
          </w:p>
        </w:tc>
        <w:sdt>
          <w:sdtPr>
            <w:id w:val="-1961020776"/>
            <w:placeholder>
              <w:docPart w:val="88B599F42E064FB798DF599A653CB00C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565" w:type="dxa"/>
              </w:tcPr>
              <w:p w14:paraId="0001E372" w14:textId="1DFB1923" w:rsidR="00103AB6" w:rsidRDefault="00146AD3" w:rsidP="00331F5C">
                <w:pPr>
                  <w:jc w:val="center"/>
                </w:pPr>
                <w:r w:rsidRPr="0008470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03AB6" w14:paraId="748D9D89" w14:textId="77777777" w:rsidTr="00A37C8E">
        <w:trPr>
          <w:trHeight w:val="620"/>
        </w:trPr>
        <w:tc>
          <w:tcPr>
            <w:tcW w:w="2785" w:type="dxa"/>
          </w:tcPr>
          <w:p w14:paraId="35FCCCDA" w14:textId="116A10DA" w:rsidR="00103AB6" w:rsidRPr="00146AD3" w:rsidRDefault="00103AB6" w:rsidP="00103AB6">
            <w:pPr>
              <w:rPr>
                <w:b/>
                <w:bCs/>
              </w:rPr>
            </w:pPr>
            <w:r w:rsidRPr="00146AD3">
              <w:rPr>
                <w:b/>
                <w:bCs/>
              </w:rPr>
              <w:t xml:space="preserve">If </w:t>
            </w:r>
            <w:proofErr w:type="gramStart"/>
            <w:r w:rsidRPr="00146AD3">
              <w:rPr>
                <w:b/>
                <w:bCs/>
              </w:rPr>
              <w:t>Yes</w:t>
            </w:r>
            <w:proofErr w:type="gramEnd"/>
            <w:r w:rsidRPr="00146AD3">
              <w:rPr>
                <w:b/>
                <w:bCs/>
              </w:rPr>
              <w:t>, which Tribe is customer a citizen of?</w:t>
            </w:r>
          </w:p>
        </w:tc>
        <w:sdt>
          <w:sdtPr>
            <w:id w:val="-198337308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565" w:type="dxa"/>
              </w:tcPr>
              <w:p w14:paraId="3E4B9486" w14:textId="331544FA" w:rsidR="00103AB6" w:rsidRDefault="00A37C8E" w:rsidP="00331F5C">
                <w:pPr>
                  <w:jc w:val="center"/>
                </w:pPr>
                <w:r w:rsidRPr="0008470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03AB6" w14:paraId="70C53906" w14:textId="77777777" w:rsidTr="00750D89">
        <w:trPr>
          <w:trHeight w:val="422"/>
        </w:trPr>
        <w:tc>
          <w:tcPr>
            <w:tcW w:w="2785" w:type="dxa"/>
          </w:tcPr>
          <w:p w14:paraId="24F95189" w14:textId="2B85DEE4" w:rsidR="00103AB6" w:rsidRPr="00146AD3" w:rsidRDefault="00103AB6" w:rsidP="00103AB6">
            <w:pPr>
              <w:rPr>
                <w:b/>
                <w:bCs/>
              </w:rPr>
            </w:pPr>
            <w:r w:rsidRPr="00146AD3">
              <w:rPr>
                <w:b/>
                <w:bCs/>
              </w:rPr>
              <w:t>Returning County:</w:t>
            </w:r>
          </w:p>
        </w:tc>
        <w:sdt>
          <w:sdtPr>
            <w:id w:val="-1317334558"/>
            <w:placeholder>
              <w:docPart w:val="B67247B5A9684326A89A42839DCC867F"/>
            </w:placeholder>
            <w:showingPlcHdr/>
            <w:comboBox>
              <w:listItem w:value="Choose an item."/>
              <w:listItem w:displayText="Adair" w:value="Adair"/>
              <w:listItem w:displayText="Alfalfa" w:value="Alfalfa"/>
              <w:listItem w:displayText="Atoka" w:value="Atoka"/>
              <w:listItem w:displayText="Beaver" w:value="Beaver"/>
              <w:listItem w:displayText="Beckham" w:value="Beckham"/>
              <w:listItem w:displayText="Blaine" w:value="Blaine"/>
              <w:listItem w:displayText="Bryan" w:value="Bryan"/>
              <w:listItem w:displayText="Caddo" w:value="Caddo"/>
              <w:listItem w:displayText="Canadian" w:value="Canadian"/>
              <w:listItem w:displayText="Carter" w:value="Carter"/>
              <w:listItem w:displayText="Cherokee" w:value="Cherokee"/>
              <w:listItem w:displayText="Choctaw" w:value="Choctaw"/>
              <w:listItem w:displayText="Cimarron" w:value="Cimarron"/>
              <w:listItem w:displayText="Cleveland" w:value="Cleveland"/>
              <w:listItem w:displayText="Coal" w:value="Coal"/>
              <w:listItem w:displayText="Comanche" w:value="Comanche"/>
              <w:listItem w:displayText="Cotton" w:value="Cotton"/>
              <w:listItem w:displayText="Craig" w:value="Craig"/>
              <w:listItem w:displayText="Creek" w:value="Creek"/>
              <w:listItem w:displayText="Custer" w:value="Custer"/>
              <w:listItem w:displayText="Delaware" w:value="Delaware"/>
              <w:listItem w:displayText="Dewey" w:value="Dewey"/>
              <w:listItem w:displayText="Ellis" w:value="Ellis"/>
              <w:listItem w:displayText="Garfield" w:value="Garfield"/>
              <w:listItem w:displayText="Garvin" w:value="Garvin"/>
              <w:listItem w:displayText="Grady" w:value="Grady"/>
              <w:listItem w:displayText="Grant" w:value="Grant"/>
              <w:listItem w:displayText="Greer" w:value="Greer"/>
              <w:listItem w:displayText="Harmon" w:value="Harmon"/>
              <w:listItem w:displayText="Harper" w:value="Harper"/>
              <w:listItem w:displayText="Haskell" w:value="Haskell"/>
              <w:listItem w:displayText="Hughes" w:value="Hughes"/>
              <w:listItem w:displayText="Jackson" w:value="Jackson"/>
              <w:listItem w:displayText="Jefferson" w:value="Jefferson"/>
              <w:listItem w:displayText="Johnston" w:value="Johnston"/>
              <w:listItem w:displayText="Kay" w:value="Kay"/>
              <w:listItem w:displayText="Kingfisher" w:value="Kingfisher"/>
              <w:listItem w:displayText="Kiowa" w:value="Kiowa"/>
              <w:listItem w:displayText="Latimer" w:value="Latimer"/>
              <w:listItem w:displayText="Le Flore" w:value="Le Flore"/>
              <w:listItem w:displayText="Lincoln" w:value="Lincoln"/>
              <w:listItem w:displayText="Logan" w:value="Logan"/>
              <w:listItem w:displayText="Love" w:value="Love"/>
              <w:listItem w:displayText="Major" w:value="Major"/>
              <w:listItem w:displayText="Marshall" w:value="Marshall"/>
              <w:listItem w:displayText="Mayes" w:value="Mayes"/>
              <w:listItem w:displayText="McClain" w:value="McClain"/>
              <w:listItem w:displayText="McCurtain" w:value="McCurtain"/>
              <w:listItem w:displayText="McIntosh" w:value="McIntosh"/>
              <w:listItem w:displayText="Murray" w:value="Murray"/>
              <w:listItem w:displayText="Muskogee" w:value="Muskogee"/>
              <w:listItem w:displayText="Noble" w:value="Noble"/>
              <w:listItem w:displayText="Nowata" w:value="Nowata"/>
              <w:listItem w:displayText="Okfuskee" w:value="Okfuskee"/>
              <w:listItem w:displayText="Oklahoma" w:value="Oklahoma"/>
              <w:listItem w:displayText="Okmulgee" w:value="Okmulgee"/>
              <w:listItem w:displayText="Osage" w:value="Osage"/>
              <w:listItem w:displayText="Ottawa" w:value="Ottawa"/>
              <w:listItem w:displayText="Pawnee" w:value="Pawnee"/>
              <w:listItem w:displayText="Payne" w:value="Payne"/>
              <w:listItem w:displayText="Pittsburg" w:value="Pittsburg"/>
              <w:listItem w:displayText="Pontotoc" w:value="Pontotoc"/>
              <w:listItem w:displayText="Pottawatomie" w:value="Pottawatomie"/>
              <w:listItem w:displayText="Pushmataha" w:value="Pushmataha"/>
              <w:listItem w:displayText="Roger Mills" w:value="Roger Mills"/>
              <w:listItem w:displayText="Rogers" w:value="Rogers"/>
              <w:listItem w:displayText="Seminole" w:value="Seminole"/>
              <w:listItem w:displayText="Sequoyah" w:value="Sequoyah"/>
              <w:listItem w:displayText="Stephens" w:value="Stephens"/>
              <w:listItem w:displayText="Texas" w:value="Texas"/>
              <w:listItem w:displayText="Tillman" w:value="Tillman"/>
              <w:listItem w:displayText="Tulsa" w:value="Tulsa"/>
              <w:listItem w:displayText="Wagoner" w:value="Wagoner"/>
              <w:listItem w:displayText="Washington" w:value="Washington"/>
              <w:listItem w:displayText="Washita" w:value="Washita"/>
              <w:listItem w:displayText="Woods" w:value="Woods"/>
              <w:listItem w:displayText="Woodward" w:value="Woodward"/>
            </w:comboBox>
          </w:sdtPr>
          <w:sdtEndPr/>
          <w:sdtContent>
            <w:tc>
              <w:tcPr>
                <w:tcW w:w="6565" w:type="dxa"/>
              </w:tcPr>
              <w:p w14:paraId="0BB9C4F2" w14:textId="254BE662" w:rsidR="00103AB6" w:rsidRDefault="00331F5C" w:rsidP="00331F5C">
                <w:pPr>
                  <w:jc w:val="center"/>
                </w:pPr>
                <w:r w:rsidRPr="0008470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03AB6" w14:paraId="6B89CC79" w14:textId="77777777" w:rsidTr="00A37C8E">
        <w:trPr>
          <w:trHeight w:val="1160"/>
        </w:trPr>
        <w:tc>
          <w:tcPr>
            <w:tcW w:w="2785" w:type="dxa"/>
          </w:tcPr>
          <w:p w14:paraId="75713D37" w14:textId="6A8CBE79" w:rsidR="00103AB6" w:rsidRPr="00146AD3" w:rsidRDefault="00103AB6" w:rsidP="00103AB6">
            <w:pPr>
              <w:rPr>
                <w:b/>
                <w:bCs/>
              </w:rPr>
            </w:pPr>
            <w:r w:rsidRPr="00146AD3">
              <w:rPr>
                <w:b/>
                <w:bCs/>
              </w:rPr>
              <w:t>Additional Services Needed: (please list)</w:t>
            </w:r>
          </w:p>
        </w:tc>
        <w:sdt>
          <w:sdtPr>
            <w:id w:val="-51561430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565" w:type="dxa"/>
              </w:tcPr>
              <w:p w14:paraId="1446647D" w14:textId="439C6FC4" w:rsidR="00103AB6" w:rsidRDefault="00A37C8E" w:rsidP="00A37C8E">
                <w:pPr>
                  <w:jc w:val="center"/>
                </w:pPr>
                <w:r w:rsidRPr="0008470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B0C9F45" w14:textId="77777777" w:rsidR="00137760" w:rsidRDefault="00137760" w:rsidP="00103AB6">
      <w:pPr>
        <w:rPr>
          <w:b/>
          <w:bCs/>
        </w:rPr>
      </w:pPr>
    </w:p>
    <w:p w14:paraId="7ACD525E" w14:textId="016A6E0D" w:rsidR="00750D89" w:rsidRPr="005B3AFC" w:rsidRDefault="00750D89" w:rsidP="00103AB6">
      <w:pPr>
        <w:rPr>
          <w:b/>
          <w:bCs/>
        </w:rPr>
      </w:pPr>
      <w:r w:rsidRPr="005B3AFC">
        <w:rPr>
          <w:b/>
          <w:bCs/>
        </w:rPr>
        <w:t>Please select all documents available to custom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50D89" w14:paraId="4059E576" w14:textId="77777777" w:rsidTr="005B3AFC">
        <w:tc>
          <w:tcPr>
            <w:tcW w:w="3116" w:type="dxa"/>
          </w:tcPr>
          <w:p w14:paraId="137BB044" w14:textId="1F957D2B" w:rsidR="00750D89" w:rsidRDefault="00EB64AE" w:rsidP="00750D89">
            <w:pPr>
              <w:tabs>
                <w:tab w:val="left" w:pos="990"/>
              </w:tabs>
            </w:pPr>
            <w:sdt>
              <w:sdtPr>
                <w:id w:val="-1112660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D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D89">
              <w:t>US Passport</w:t>
            </w:r>
            <w:r w:rsidR="00750D89">
              <w:tab/>
            </w:r>
          </w:p>
        </w:tc>
        <w:tc>
          <w:tcPr>
            <w:tcW w:w="3117" w:type="dxa"/>
          </w:tcPr>
          <w:p w14:paraId="0B25D53B" w14:textId="654DE610" w:rsidR="00750D89" w:rsidRDefault="00EB64AE" w:rsidP="00750D89">
            <w:sdt>
              <w:sdtPr>
                <w:id w:val="636616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D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D89">
              <w:t>US Driver’s License (current)</w:t>
            </w:r>
          </w:p>
        </w:tc>
        <w:tc>
          <w:tcPr>
            <w:tcW w:w="3117" w:type="dxa"/>
          </w:tcPr>
          <w:p w14:paraId="4571F892" w14:textId="500E88D1" w:rsidR="00750D89" w:rsidRDefault="00EB64AE" w:rsidP="00750D89">
            <w:sdt>
              <w:sdtPr>
                <w:id w:val="86886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0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D89">
              <w:t>US Social Security Card</w:t>
            </w:r>
          </w:p>
        </w:tc>
      </w:tr>
      <w:tr w:rsidR="00750D89" w14:paraId="1DF2A2E7" w14:textId="77777777" w:rsidTr="005B3AFC">
        <w:tc>
          <w:tcPr>
            <w:tcW w:w="3116" w:type="dxa"/>
          </w:tcPr>
          <w:p w14:paraId="53C4B356" w14:textId="020510C3" w:rsidR="00750D89" w:rsidRDefault="00EB64AE" w:rsidP="00750D89">
            <w:sdt>
              <w:sdtPr>
                <w:id w:val="989128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D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D89">
              <w:t>Permanent Resident Card</w:t>
            </w:r>
          </w:p>
        </w:tc>
        <w:tc>
          <w:tcPr>
            <w:tcW w:w="3117" w:type="dxa"/>
          </w:tcPr>
          <w:p w14:paraId="3C20D16B" w14:textId="56EDB9BA" w:rsidR="00750D89" w:rsidRDefault="00EB64AE" w:rsidP="00750D89">
            <w:sdt>
              <w:sdtPr>
                <w:id w:val="-413014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D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D89">
              <w:t>State or Government ID Card</w:t>
            </w:r>
            <w:r w:rsidR="00750D89">
              <w:tab/>
            </w:r>
          </w:p>
        </w:tc>
        <w:tc>
          <w:tcPr>
            <w:tcW w:w="3117" w:type="dxa"/>
          </w:tcPr>
          <w:p w14:paraId="520ED448" w14:textId="52B2A3CC" w:rsidR="00750D89" w:rsidRDefault="00EB64AE" w:rsidP="00750D89">
            <w:sdt>
              <w:sdtPr>
                <w:id w:val="1450054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0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3AFC">
              <w:t>Certification of Birth Abroad (Form FS-545)</w:t>
            </w:r>
            <w:r w:rsidR="00750D89">
              <w:tab/>
            </w:r>
          </w:p>
        </w:tc>
      </w:tr>
      <w:tr w:rsidR="00750D89" w14:paraId="59ADE82A" w14:textId="77777777" w:rsidTr="005B3AFC">
        <w:tc>
          <w:tcPr>
            <w:tcW w:w="3116" w:type="dxa"/>
          </w:tcPr>
          <w:p w14:paraId="00603C1B" w14:textId="0E99159A" w:rsidR="00750D89" w:rsidRDefault="00EB64AE" w:rsidP="00750D89">
            <w:sdt>
              <w:sdtPr>
                <w:id w:val="381452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D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D89">
              <w:t>Employment Authorization Card</w:t>
            </w:r>
          </w:p>
        </w:tc>
        <w:tc>
          <w:tcPr>
            <w:tcW w:w="3117" w:type="dxa"/>
          </w:tcPr>
          <w:p w14:paraId="06EE9687" w14:textId="48595011" w:rsidR="00750D89" w:rsidRDefault="00EB64AE" w:rsidP="00750D89">
            <w:sdt>
              <w:sdtPr>
                <w:id w:val="-422874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D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D89">
              <w:t>School ID Card with photo</w:t>
            </w:r>
          </w:p>
        </w:tc>
        <w:tc>
          <w:tcPr>
            <w:tcW w:w="3117" w:type="dxa"/>
          </w:tcPr>
          <w:p w14:paraId="0A116DCC" w14:textId="6F6226BB" w:rsidR="00750D89" w:rsidRDefault="00EB64AE" w:rsidP="00750D89">
            <w:sdt>
              <w:sdtPr>
                <w:id w:val="1541318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0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3AFC">
              <w:t>Certification of Report of Birth (Form DS-1350)</w:t>
            </w:r>
          </w:p>
        </w:tc>
      </w:tr>
      <w:tr w:rsidR="00750D89" w14:paraId="76F5C2B4" w14:textId="77777777" w:rsidTr="005B3AFC">
        <w:tc>
          <w:tcPr>
            <w:tcW w:w="3116" w:type="dxa"/>
          </w:tcPr>
          <w:p w14:paraId="7FB0859F" w14:textId="77777777" w:rsidR="00750D89" w:rsidRDefault="00750D89" w:rsidP="00750D89"/>
        </w:tc>
        <w:tc>
          <w:tcPr>
            <w:tcW w:w="3117" w:type="dxa"/>
          </w:tcPr>
          <w:p w14:paraId="3203336D" w14:textId="5A31CBA6" w:rsidR="00750D89" w:rsidRDefault="00EB64AE" w:rsidP="00750D89">
            <w:sdt>
              <w:sdtPr>
                <w:id w:val="11727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D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D89">
              <w:t>Voter Registration Card</w:t>
            </w:r>
            <w:r w:rsidR="00750D89">
              <w:tab/>
            </w:r>
          </w:p>
        </w:tc>
        <w:tc>
          <w:tcPr>
            <w:tcW w:w="3117" w:type="dxa"/>
          </w:tcPr>
          <w:p w14:paraId="3FD8B071" w14:textId="4808D2FD" w:rsidR="00750D89" w:rsidRDefault="00EB64AE" w:rsidP="00750D89">
            <w:sdt>
              <w:sdtPr>
                <w:id w:val="1183866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D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D89">
              <w:t xml:space="preserve">US </w:t>
            </w:r>
            <w:r w:rsidR="005B3AFC">
              <w:t>Birth Certificate</w:t>
            </w:r>
          </w:p>
        </w:tc>
      </w:tr>
      <w:tr w:rsidR="00750D89" w14:paraId="5D689C11" w14:textId="77777777" w:rsidTr="005B3AFC">
        <w:tc>
          <w:tcPr>
            <w:tcW w:w="3116" w:type="dxa"/>
          </w:tcPr>
          <w:p w14:paraId="4D3B638F" w14:textId="77777777" w:rsidR="00750D89" w:rsidRDefault="00750D89" w:rsidP="00750D89"/>
        </w:tc>
        <w:tc>
          <w:tcPr>
            <w:tcW w:w="3117" w:type="dxa"/>
          </w:tcPr>
          <w:p w14:paraId="7A673BA3" w14:textId="6D94D166" w:rsidR="00750D89" w:rsidRDefault="00EB64AE" w:rsidP="00750D89">
            <w:sdt>
              <w:sdtPr>
                <w:id w:val="1539620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D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D89">
              <w:t>US Military Card</w:t>
            </w:r>
          </w:p>
        </w:tc>
        <w:tc>
          <w:tcPr>
            <w:tcW w:w="3117" w:type="dxa"/>
          </w:tcPr>
          <w:p w14:paraId="6567E27C" w14:textId="63384417" w:rsidR="00750D89" w:rsidRDefault="00EB64AE" w:rsidP="00750D89">
            <w:sdt>
              <w:sdtPr>
                <w:id w:val="-1065257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D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3AFC">
              <w:t>Native American Tribal Doc</w:t>
            </w:r>
          </w:p>
        </w:tc>
      </w:tr>
      <w:tr w:rsidR="00750D89" w14:paraId="6876C37C" w14:textId="77777777" w:rsidTr="005B3AFC">
        <w:tc>
          <w:tcPr>
            <w:tcW w:w="3116" w:type="dxa"/>
          </w:tcPr>
          <w:p w14:paraId="11381D08" w14:textId="77777777" w:rsidR="00750D89" w:rsidRDefault="00750D89" w:rsidP="00750D89"/>
        </w:tc>
        <w:tc>
          <w:tcPr>
            <w:tcW w:w="3117" w:type="dxa"/>
          </w:tcPr>
          <w:p w14:paraId="30BE821E" w14:textId="0D06C6ED" w:rsidR="00750D89" w:rsidRDefault="00EB64AE" w:rsidP="00750D89">
            <w:sdt>
              <w:sdtPr>
                <w:id w:val="536941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D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D89">
              <w:t>US Coast Guard Merchant Mariner Card</w:t>
            </w:r>
          </w:p>
        </w:tc>
        <w:tc>
          <w:tcPr>
            <w:tcW w:w="3117" w:type="dxa"/>
          </w:tcPr>
          <w:p w14:paraId="179273F2" w14:textId="1B263856" w:rsidR="00750D89" w:rsidRDefault="00EB64AE" w:rsidP="00750D89">
            <w:sdt>
              <w:sdtPr>
                <w:id w:val="-1706636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D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D89">
              <w:t xml:space="preserve">US </w:t>
            </w:r>
            <w:r w:rsidR="005B3AFC">
              <w:t>Citizen ID Card (Form I-197)</w:t>
            </w:r>
            <w:r w:rsidR="00750D89">
              <w:tab/>
            </w:r>
          </w:p>
        </w:tc>
      </w:tr>
      <w:tr w:rsidR="00750D89" w14:paraId="51192F6E" w14:textId="77777777" w:rsidTr="005B3AFC">
        <w:trPr>
          <w:trHeight w:val="242"/>
        </w:trPr>
        <w:tc>
          <w:tcPr>
            <w:tcW w:w="3116" w:type="dxa"/>
          </w:tcPr>
          <w:p w14:paraId="2F364B35" w14:textId="77777777" w:rsidR="00750D89" w:rsidRDefault="00750D89" w:rsidP="00750D89"/>
        </w:tc>
        <w:tc>
          <w:tcPr>
            <w:tcW w:w="3117" w:type="dxa"/>
          </w:tcPr>
          <w:p w14:paraId="50EFFDF4" w14:textId="5DA9B644" w:rsidR="00750D89" w:rsidRDefault="00EB64AE" w:rsidP="00750D89">
            <w:sdt>
              <w:sdtPr>
                <w:id w:val="-374936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D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D89">
              <w:t>Native American Tribal Doc</w:t>
            </w:r>
            <w:r w:rsidR="00750D89">
              <w:tab/>
            </w:r>
          </w:p>
        </w:tc>
        <w:tc>
          <w:tcPr>
            <w:tcW w:w="3117" w:type="dxa"/>
          </w:tcPr>
          <w:p w14:paraId="21EE6158" w14:textId="7122F2DE" w:rsidR="00750D89" w:rsidRDefault="00EB64AE" w:rsidP="00750D89">
            <w:sdt>
              <w:sdtPr>
                <w:id w:val="1589115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D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3AFC">
              <w:t>ID for a Resident Citizen of the US (Form I-197)</w:t>
            </w:r>
          </w:p>
        </w:tc>
      </w:tr>
      <w:tr w:rsidR="00750D89" w14:paraId="61421D74" w14:textId="77777777" w:rsidTr="005B3AFC">
        <w:tc>
          <w:tcPr>
            <w:tcW w:w="3116" w:type="dxa"/>
          </w:tcPr>
          <w:p w14:paraId="16CDEB92" w14:textId="77777777" w:rsidR="00750D89" w:rsidRDefault="00750D89" w:rsidP="00750D89"/>
        </w:tc>
        <w:tc>
          <w:tcPr>
            <w:tcW w:w="3117" w:type="dxa"/>
          </w:tcPr>
          <w:p w14:paraId="4ABD19CD" w14:textId="77777777" w:rsidR="00750D89" w:rsidRDefault="00EB64AE" w:rsidP="00750D89">
            <w:sdt>
              <w:sdtPr>
                <w:id w:val="64381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D8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D89">
              <w:t>Canadian Driver’s License</w:t>
            </w:r>
            <w:r w:rsidR="00750D89">
              <w:tab/>
            </w:r>
          </w:p>
          <w:p w14:paraId="74D2FBD4" w14:textId="2D3AFB07" w:rsidR="005B3AFC" w:rsidRPr="005B3AFC" w:rsidRDefault="005B3AFC" w:rsidP="005B3AFC">
            <w:pPr>
              <w:jc w:val="right"/>
            </w:pPr>
          </w:p>
        </w:tc>
        <w:tc>
          <w:tcPr>
            <w:tcW w:w="3117" w:type="dxa"/>
          </w:tcPr>
          <w:p w14:paraId="5D13F245" w14:textId="1146A065" w:rsidR="00750D89" w:rsidRDefault="00EB64AE" w:rsidP="00750D89">
            <w:sdt>
              <w:sdtPr>
                <w:id w:val="1937251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3AF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3AFC">
              <w:t>Employment Authorization from Homeland Security</w:t>
            </w:r>
          </w:p>
        </w:tc>
      </w:tr>
    </w:tbl>
    <w:p w14:paraId="03AA04FB" w14:textId="77777777" w:rsidR="00750D89" w:rsidRPr="00103AB6" w:rsidRDefault="00750D89" w:rsidP="005B3AFC"/>
    <w:sectPr w:rsidR="00750D89" w:rsidRPr="00103AB6" w:rsidSect="00103AB6">
      <w:headerReference w:type="default" r:id="rId9"/>
      <w:footerReference w:type="default" r:id="rId10"/>
      <w:pgSz w:w="12240" w:h="15840"/>
      <w:pgMar w:top="1440" w:right="1440" w:bottom="1440" w:left="144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FD2B6" w14:textId="77777777" w:rsidR="00EB64AE" w:rsidRDefault="00EB64AE" w:rsidP="00103AB6">
      <w:pPr>
        <w:spacing w:after="0" w:line="240" w:lineRule="auto"/>
      </w:pPr>
      <w:r>
        <w:separator/>
      </w:r>
    </w:p>
  </w:endnote>
  <w:endnote w:type="continuationSeparator" w:id="0">
    <w:p w14:paraId="52AFCBBC" w14:textId="77777777" w:rsidR="00EB64AE" w:rsidRDefault="00EB64AE" w:rsidP="00103A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8371F" w14:textId="77777777" w:rsidR="00103AB6" w:rsidRPr="007F7821" w:rsidRDefault="00103AB6" w:rsidP="00103AB6">
    <w:pPr>
      <w:pStyle w:val="Footer"/>
      <w:jc w:val="center"/>
      <w:rPr>
        <w:rFonts w:ascii="Calibri" w:hAnsi="Calibri"/>
        <w:sz w:val="20"/>
        <w:szCs w:val="20"/>
      </w:rPr>
    </w:pPr>
    <w:r w:rsidRPr="007F7821">
      <w:rPr>
        <w:rFonts w:ascii="Calibri" w:hAnsi="Calibri"/>
        <w:sz w:val="20"/>
        <w:szCs w:val="20"/>
      </w:rPr>
      <w:t>Equal opportunity employment/program. Auxiliary aids and services are available upon request to individuals with disabilities.</w:t>
    </w:r>
  </w:p>
  <w:p w14:paraId="6ED1561E" w14:textId="77777777" w:rsidR="00103AB6" w:rsidRDefault="00103A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7F2E7" w14:textId="77777777" w:rsidR="00EB64AE" w:rsidRDefault="00EB64AE" w:rsidP="00103AB6">
      <w:pPr>
        <w:spacing w:after="0" w:line="240" w:lineRule="auto"/>
      </w:pPr>
      <w:r>
        <w:separator/>
      </w:r>
    </w:p>
  </w:footnote>
  <w:footnote w:type="continuationSeparator" w:id="0">
    <w:p w14:paraId="7D775B24" w14:textId="77777777" w:rsidR="00EB64AE" w:rsidRDefault="00EB64AE" w:rsidP="00103A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448A5" w14:textId="2ACD706C" w:rsidR="00103AB6" w:rsidRDefault="00103AB6">
    <w:pPr>
      <w:pStyle w:val="Header"/>
    </w:pPr>
    <w:r>
      <w:rPr>
        <w:noProof/>
      </w:rPr>
      <w:drawing>
        <wp:inline distT="0" distB="0" distL="0" distR="0" wp14:anchorId="2FB984A6" wp14:editId="5D449322">
          <wp:extent cx="5934075" cy="8953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407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Yl94Fv2r9pvAY8mVr5YaqRdY0/rBlrGy26a6WVS6LbLvK9PpPY2F9+eNyFCVObd3SUXM4hJc9nosLGFJlVOR5w==" w:salt="L3iGrLz18tiirNY1ZI5pm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jA2MDE0tzAyMLZQ0lEKTi0uzszPAykwrAUAS1QHviwAAAA="/>
  </w:docVars>
  <w:rsids>
    <w:rsidRoot w:val="00103AB6"/>
    <w:rsid w:val="00103AB6"/>
    <w:rsid w:val="00137760"/>
    <w:rsid w:val="00146AD3"/>
    <w:rsid w:val="00331F5C"/>
    <w:rsid w:val="004E2C90"/>
    <w:rsid w:val="005B16C7"/>
    <w:rsid w:val="005B3AFC"/>
    <w:rsid w:val="00686F1C"/>
    <w:rsid w:val="00750D89"/>
    <w:rsid w:val="00A37C8E"/>
    <w:rsid w:val="00AF0AC2"/>
    <w:rsid w:val="00D540ED"/>
    <w:rsid w:val="00D80132"/>
    <w:rsid w:val="00DC1DBE"/>
    <w:rsid w:val="00E7238D"/>
    <w:rsid w:val="00EB6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AF172"/>
  <w15:chartTrackingRefBased/>
  <w15:docId w15:val="{2912FFF8-364F-4172-84F6-BF303681C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3A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3A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03A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AB6"/>
  </w:style>
  <w:style w:type="paragraph" w:styleId="Footer">
    <w:name w:val="footer"/>
    <w:basedOn w:val="Normal"/>
    <w:link w:val="FooterChar"/>
    <w:uiPriority w:val="99"/>
    <w:unhideWhenUsed/>
    <w:rsid w:val="00103A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AB6"/>
  </w:style>
  <w:style w:type="table" w:styleId="TableGrid">
    <w:name w:val="Table Grid"/>
    <w:basedOn w:val="TableNormal"/>
    <w:uiPriority w:val="39"/>
    <w:rsid w:val="00103A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03AB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377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77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ss.gov/verify/sil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sss.gov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17704-F79E-49A4-BCEE-2F300B2ECA83}"/>
      </w:docPartPr>
      <w:docPartBody>
        <w:p w:rsidR="006060F0" w:rsidRDefault="007C5962">
          <w:r w:rsidRPr="0008470B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51F54-62DF-47B5-B206-B2D206D31D08}"/>
      </w:docPartPr>
      <w:docPartBody>
        <w:p w:rsidR="006060F0" w:rsidRDefault="007C5962">
          <w:r w:rsidRPr="0008470B">
            <w:rPr>
              <w:rStyle w:val="PlaceholderText"/>
            </w:rPr>
            <w:t>Click or tap to enter a date.</w:t>
          </w:r>
        </w:p>
      </w:docPartBody>
    </w:docPart>
    <w:docPart>
      <w:docPartPr>
        <w:name w:val="271480E04B8F4347987FE6A3B44DC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5F2F2-2E76-4800-AFA0-7B7416D8F4AB}"/>
      </w:docPartPr>
      <w:docPartBody>
        <w:p w:rsidR="006060F0" w:rsidRDefault="007C5962" w:rsidP="007C5962">
          <w:pPr>
            <w:pStyle w:val="271480E04B8F4347987FE6A3B44DCA13"/>
          </w:pPr>
          <w:r w:rsidRPr="0008470B">
            <w:rPr>
              <w:rStyle w:val="PlaceholderText"/>
            </w:rPr>
            <w:t>Click or tap to enter a date.</w:t>
          </w:r>
        </w:p>
      </w:docPartBody>
    </w:docPart>
    <w:docPart>
      <w:docPartPr>
        <w:name w:val="88B599F42E064FB798DF599A653CB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6599B4-DD05-4B58-9AF1-5836B1E523BE}"/>
      </w:docPartPr>
      <w:docPartBody>
        <w:p w:rsidR="006060F0" w:rsidRDefault="007C5962" w:rsidP="007C5962">
          <w:pPr>
            <w:pStyle w:val="88B599F42E064FB798DF599A653CB00C"/>
          </w:pPr>
          <w:r w:rsidRPr="0008470B">
            <w:rPr>
              <w:rStyle w:val="PlaceholderText"/>
            </w:rPr>
            <w:t>Choose an item.</w:t>
          </w:r>
        </w:p>
      </w:docPartBody>
    </w:docPart>
    <w:docPart>
      <w:docPartPr>
        <w:name w:val="B67247B5A9684326A89A42839DCC8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50E29-4007-40C5-9920-64F49FA350C6}"/>
      </w:docPartPr>
      <w:docPartBody>
        <w:p w:rsidR="006060F0" w:rsidRDefault="007C5962" w:rsidP="007C5962">
          <w:pPr>
            <w:pStyle w:val="B67247B5A9684326A89A42839DCC867F"/>
          </w:pPr>
          <w:r w:rsidRPr="0008470B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E93CB-647F-4F41-9233-B4E9E624671A}"/>
      </w:docPartPr>
      <w:docPartBody>
        <w:p w:rsidR="006060F0" w:rsidRDefault="007C5962">
          <w:r w:rsidRPr="0008470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5962"/>
    <w:rsid w:val="00273BEC"/>
    <w:rsid w:val="006060F0"/>
    <w:rsid w:val="007C5962"/>
    <w:rsid w:val="00820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5962"/>
    <w:rPr>
      <w:color w:val="808080"/>
    </w:rPr>
  </w:style>
  <w:style w:type="paragraph" w:customStyle="1" w:styleId="271480E04B8F4347987FE6A3B44DCA13">
    <w:name w:val="271480E04B8F4347987FE6A3B44DCA13"/>
    <w:rsid w:val="007C5962"/>
  </w:style>
  <w:style w:type="paragraph" w:customStyle="1" w:styleId="88B599F42E064FB798DF599A653CB00C">
    <w:name w:val="88B599F42E064FB798DF599A653CB00C"/>
    <w:rsid w:val="007C5962"/>
    <w:rPr>
      <w:rFonts w:eastAsiaTheme="minorHAnsi"/>
    </w:rPr>
  </w:style>
  <w:style w:type="paragraph" w:customStyle="1" w:styleId="B67247B5A9684326A89A42839DCC867F">
    <w:name w:val="B67247B5A9684326A89A42839DCC867F"/>
    <w:rsid w:val="007C596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ED136B-89BD-4E01-ADC0-8255BD907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McNally</dc:creator>
  <cp:keywords/>
  <dc:description/>
  <cp:lastModifiedBy>Michelle Bish</cp:lastModifiedBy>
  <cp:revision>2</cp:revision>
  <dcterms:created xsi:type="dcterms:W3CDTF">2021-10-04T19:55:00Z</dcterms:created>
  <dcterms:modified xsi:type="dcterms:W3CDTF">2021-10-04T19:55:00Z</dcterms:modified>
</cp:coreProperties>
</file>